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provides quick end-to-end examples using the default</w:t>
      </w:r>
      <w:r>
        <w:t xml:space="preserve"> </w:t>
      </w:r>
      <w:r>
        <w:rPr>
          <w:rStyle w:val="VerbatimChar"/>
        </w:rPr>
        <w:t xml:space="preserve">harbinger()</w:t>
      </w:r>
      <w:r>
        <w:t xml:space="preserve"> </w:t>
      </w:r>
      <w:r>
        <w:t xml:space="preserve">pipeline on several datasets (nonstationarity, global temperature monthly/yearly, multidimensional, and Seattle temperatures). For each dataset we: fit the default pipeline, run detection, and plot detections over the serie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harbinger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Example: nonstationarity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stationarit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global temperature (yearly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temperature_yearl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global temperature (monthly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obal_temperature_monthl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multidimensional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dimensiona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7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Seattle weekly temperatur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ttle_week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: Seattle daily temperatur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ttle_daily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binger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21Z</dcterms:created>
  <dcterms:modified xsi:type="dcterms:W3CDTF">2025-10-28T18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